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Los</w:t>
      </w:r>
      <w:r>
        <w:t xml:space="preserve"> </w:t>
      </w:r>
      <w:r>
        <w:t xml:space="preserve">Angeles</w:t>
      </w:r>
    </w:p>
    <w:bookmarkStart w:id="22"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bookmarkStart w:id="20" w:name="hiring-manager"/>
    <w:p>
      <w:pPr>
        <w:pStyle w:val="Heading2"/>
      </w:pPr>
      <w:r>
        <w:t xml:space="preserve">Hiring Manager</w:t>
      </w:r>
    </w:p>
    <w:p>
      <w:pPr>
        <w:pStyle w:val="FirstParagraph"/>
      </w:pPr>
      <w:r>
        <w:t xml:space="preserve">[School Name]</w:t>
      </w:r>
      <w:r>
        <w:br/>
      </w:r>
      <w:r>
        <w:t xml:space="preserve">[School Address]</w:t>
      </w:r>
      <w:r>
        <w:br/>
      </w:r>
      <w:r>
        <w:t xml:space="preserve">Los Angeles, CA 90001</w:t>
      </w:r>
      <w:r>
        <w:br/>
      </w:r>
      <w:r>
        <w:t xml:space="preserve">United States</w:t>
      </w:r>
    </w:p>
    <w:bookmarkEnd w:id="20"/>
    <w:bookmarkStart w:id="21" w:name="dear-hiring-manager"/>
    <w:p>
      <w:pPr>
        <w:pStyle w:val="Heading2"/>
      </w:pPr>
      <w:r>
        <w:t xml:space="preserve">Dear Hiring Manager,</w:t>
      </w:r>
    </w:p>
    <w:p>
      <w:pPr>
        <w:pStyle w:val="FirstParagraph"/>
      </w:pPr>
      <w:r>
        <w:t xml:space="preserve">As a passionate and dedicated Special Education Teacher with over [X years] of experience in the field, I am thrilled to apply for the Special Education Teacher position at [School Name] in Los Angeles, United States. My commitment to fostering inclusive learning environments, paired with my expertise in designing individualized education plans (IEPs), aligns perfectly with your mission to empower students with diverse learning needs. The opportunity to contribute to a school community that values innovation and equity in education is deeply appealing, and I am eager to bring my skills and experiences to your team.</w:t>
      </w:r>
    </w:p>
    <w:p>
      <w:pPr>
        <w:pStyle w:val="BodyText"/>
      </w:pPr>
      <w:r>
        <w:t xml:space="preserve">Throughout my career, I have worked tirelessly to ensure that every student receives the support they need to thrive academically, socially, and emotionally. In Los Angeles—a city known for its cultural diversity and dynamic educational landscape—I have developed a strong understanding of the unique challenges and opportunities faced by students with disabilities. My work in [previous school/district], where I served as a Special Education Teacher, focused on creating personalized learning experiences that address the varied abilities of students while promoting their independence and self-advocacy skills. This experience has equipped me to adapt to the needs of learners in any environment, including the vibrant and culturally rich classrooms of Los Angeles.</w:t>
      </w:r>
    </w:p>
    <w:p>
      <w:pPr>
        <w:pStyle w:val="BodyText"/>
      </w:pPr>
      <w:r>
        <w:t xml:space="preserve">One of my core beliefs is that education should be accessible to all students, regardless of their learning differences. In my role as a Special Education Teacher, I have consistently utilized evidence-based practices such as differentiated instruction, multisensory teaching methods, and behavior intervention strategies to support student growth. For example, I designed a sensory-friendly classroom environment that reduced anxiety for students with autism spectrum disorder (ASD) and increased their engagement in learning activities. Additionally, I collaborated closely with general education teachers, speech-language pathologists, and occupational therapists to develop comprehensive IEPs that reflected the holistic needs of each student.</w:t>
      </w:r>
    </w:p>
    <w:p>
      <w:pPr>
        <w:pStyle w:val="BodyText"/>
      </w:pPr>
      <w:r>
        <w:t xml:space="preserve">In Los Angeles, where schools often serve a wide range of students—from those with mild learning disabilities to those requiring intensive support—I have learned the importance of building strong relationships with families and community partners. I believe that successful special education programs rely on collaboration between educators, parents, and specialists. In my previous roles, I hosted regular parent-teacher conferences to discuss student progress and provided resources to help families navigate the special education process. This approach not only strengthened trust but also ensured that students received consistent support both at school and at home.</w:t>
      </w:r>
    </w:p>
    <w:p>
      <w:pPr>
        <w:pStyle w:val="BodyText"/>
      </w:pPr>
      <w:r>
        <w:t xml:space="preserve">What excites me most about the Special Education Teacher position at [School Name] is the opportunity to work within a community that values innovation and inclusivity. Los Angeles is home to some of the most forward-thinking educational institutions in the United States, and I am eager to contribute my expertise to a school that prioritizes creativity, equity, and student-centered learning. My ability to integrate technology into instruction—such as using assistive devices like text-to-speech software or interactive apps—has proven effective in engaging students with diverse learning needs. I am also skilled in data-driven decision-making, using progress monitoring tools to track student growth and adjust instructional strategies accordingly.</w:t>
      </w:r>
    </w:p>
    <w:p>
      <w:pPr>
        <w:pStyle w:val="BodyText"/>
      </w:pPr>
      <w:r>
        <w:t xml:space="preserve">As a Special Education Teacher, I have consistently demonstrated my ability to create a safe, respectful, and stimulating classroom environment where all students feel valued. In Los Angeles, where schools often face resource constraints and high student-to-teacher ratios, I have learned to be resourceful and adaptable. Whether it was developing low-cost sensory tools or organizing peer support groups to foster social skills development, I have always prioritized the well-being of my students. My goal has never been just to meet academic standards but to nurture the whole child—helping them build confidence, resilience, and a love for learning.</w:t>
      </w:r>
    </w:p>
    <w:p>
      <w:pPr>
        <w:pStyle w:val="BodyText"/>
      </w:pPr>
      <w:r>
        <w:t xml:space="preserve">I am particularly drawn to [School Name] because of its reputation for excellence in special education and its commitment to serving the needs of underserved communities. In the United States, where disparities in educational access persist, I believe it is crucial for schools to advocate for students with disabilities and provide them with the tools they need to succeed. My experience working in Title I schools and with students from low-income backgrounds has reinforced my dedication to this mission. I am confident that my background in special education, combined with my passion for equity and inclusion, will allow me to make a meaningful impact at [School Name].</w:t>
      </w:r>
    </w:p>
    <w:p>
      <w:pPr>
        <w:pStyle w:val="BodyText"/>
      </w:pPr>
      <w:r>
        <w:t xml:space="preserve">Thank you for considering my application. I would be honored to contribute to the continued success of your school and its students. I am available at your convenience for an interview and would welcome the opportunity to discuss how my skills and experiences align with your needs. Please feel free to contact me at [Phone Number] or [Email Address].</w:t>
      </w:r>
    </w:p>
    <w:p>
      <w:pPr>
        <w:pStyle w:val="BodyText"/>
      </w:pPr>
      <w:r>
        <w:t xml:space="preserve">Sincerely,</w:t>
      </w:r>
      <w:r>
        <w:br/>
      </w:r>
      <w:r>
        <w:rPr>
          <w:bCs/>
          <w:b/>
        </w:rPr>
        <w:t xml:space="preserve">Your Name</w:t>
      </w:r>
    </w:p>
    <w:p>
      <w:pPr>
        <w:pStyle w:val="BodyText"/>
      </w:pPr>
      <w:r>
        <w:t xml:space="preserve">This cover letter is tailored for a Special Education Teacher position in Los Angeles, United States, and emphasizes the unique aspects of the role and loc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Los Angeles</dc:title>
  <dc:creator/>
  <dc:language>en</dc:language>
  <cp:keywords/>
  <dcterms:created xsi:type="dcterms:W3CDTF">2026-07-24T18:53:11Z</dcterms:created>
  <dcterms:modified xsi:type="dcterms:W3CDTF">2026-07-24T18:53:11Z</dcterms:modified>
</cp:coreProperties>
</file>

<file path=docProps/custom.xml><?xml version="1.0" encoding="utf-8"?>
<Properties xmlns="http://schemas.openxmlformats.org/officeDocument/2006/custom-properties" xmlns:vt="http://schemas.openxmlformats.org/officeDocument/2006/docPropsVTypes"/>
</file>